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20.png" ContentType="image/png"/>
  <Override PartName="/word/media/rId46.png" ContentType="image/png"/>
  <Override PartName="/word/media/rId4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</w:t>
      </w:r>
      <w:r>
        <w:t xml:space="preserve"> </w:t>
      </w:r>
      <w:r>
        <w:t xml:space="preserve">Paper</w:t>
      </w:r>
      <w:r>
        <w:t xml:space="preserve"> </w:t>
      </w:r>
      <w:r>
        <w:t xml:space="preserve">1</w:t>
      </w:r>
      <w:r>
        <w:t xml:space="preserve"> </w:t>
      </w:r>
      <w:r>
        <w:t xml:space="preserve">Analysi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ep-code"/>
    <w:p>
      <w:pPr>
        <w:pStyle w:val="Heading2"/>
      </w:pPr>
      <w:r>
        <w:t xml:space="preserve">Prep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ogist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se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bell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meter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urvf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ble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borderline)</w:t>
      </w:r>
      <w:r>
        <w:br/>
      </w:r>
      <w:r>
        <w:rPr>
          <w:rStyle w:val="FunctionTok"/>
        </w:rPr>
        <w:t xml:space="preserve">theme_gtsummary_journ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our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m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heme_gtsummary_compac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~/Documents/Current_Projects/Sexual_Assault/new_SA_YNHH/Updated YNHH SA code/all_pts.RData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et TZ to east coast standard</w:t>
      </w:r>
      <w:r>
        <w:br/>
      </w:r>
      <w:r>
        <w:rPr>
          <w:rStyle w:val="NormalTok"/>
        </w:rPr>
        <w:t xml:space="preserve">time_z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br/>
      </w:r>
      <w:r>
        <w:rPr>
          <w:rStyle w:val="CommentTok"/>
        </w:rPr>
        <w:t xml:space="preserve">#pathway went live on 7/13/21</w:t>
      </w:r>
      <w:r>
        <w:br/>
      </w:r>
      <w:r>
        <w:rPr>
          <w:rStyle w:val="NormalTok"/>
        </w:rPr>
        <w:t xml:space="preserve">pathway_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/13/2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time_zone)</w:t>
      </w:r>
      <w:r>
        <w:br/>
      </w:r>
      <w:r>
        <w:rPr>
          <w:rStyle w:val="CommentTok"/>
        </w:rPr>
        <w:t xml:space="preserve">#Story board notification went live on 9/8/21</w:t>
      </w:r>
      <w:r>
        <w:br/>
      </w:r>
      <w:r>
        <w:rPr>
          <w:rStyle w:val="NormalTok"/>
        </w:rPr>
        <w:t xml:space="preserve">sb_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/8/2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time_zone)</w:t>
      </w:r>
      <w:r>
        <w:br/>
      </w:r>
      <w:r>
        <w:rPr>
          <w:rStyle w:val="NormalTok"/>
        </w:rPr>
        <w:t xml:space="preserve">day.arrival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3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ight.arrival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p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urance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ll_p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urance_3)</w:t>
      </w:r>
      <w:r>
        <w:br/>
      </w:r>
      <w:r>
        <w:rPr>
          <w:rStyle w:val="NormalTok"/>
        </w:rPr>
        <w:t xml:space="preserve">all_p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urance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all_p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urance_3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p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atient_ethni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panic or Latina/o/x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panic or Latina/o/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atient_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or African America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atient_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atient_ethnicit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panic or Latina/o/x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patient_rac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or African America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patient_rac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patient_rac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ce_eth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Whit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Blac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panic or Latina/o/x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value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ce_eth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n-Hispanic Wh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n-Hispanic Bla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ispanic or Latina/o/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all_p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all_p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_num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exclu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p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betwee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sane_kit_do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exclu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ason_to_ex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ason_to_exclud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etwee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ason_to_exclud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ane_kit_do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ason_to_exclud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reason_to_exclud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value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ason_to_ex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een earli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atient reports not being assaul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t exclud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lop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A/Not Lis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etween Perio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Under 18 Y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ll_exclu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exclud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clu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cluded_plo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all_exclud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ason_to_exclud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br/>
      </w:r>
      <w:r>
        <w:rPr>
          <w:rStyle w:val="NormalTok"/>
        </w:rPr>
        <w:t xml:space="preserve">                                                                                                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son to Exclu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luded Patients by Rea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xcluded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Initial%20Data%20and%20Package%20Pre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ll_exclud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ason_to_exclu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reason_to_exclude                       n</w:t>
      </w:r>
      <w:r>
        <w:br/>
      </w:r>
      <w:r>
        <w:rPr>
          <w:rStyle w:val="VerbatimChar"/>
        </w:rPr>
        <w:t xml:space="preserve">##   &lt;fct&gt;                               &lt;int&gt;</w:t>
      </w:r>
      <w:r>
        <w:br/>
      </w:r>
      <w:r>
        <w:rPr>
          <w:rStyle w:val="VerbatimChar"/>
        </w:rPr>
        <w:t xml:space="preserve">## 1 Seen earlier                           16</w:t>
      </w:r>
      <w:r>
        <w:br/>
      </w:r>
      <w:r>
        <w:rPr>
          <w:rStyle w:val="VerbatimChar"/>
        </w:rPr>
        <w:t xml:space="preserve">## 2 Patient reports not being assaulted    14</w:t>
      </w:r>
      <w:r>
        <w:br/>
      </w:r>
      <w:r>
        <w:rPr>
          <w:rStyle w:val="VerbatimChar"/>
        </w:rPr>
        <w:t xml:space="preserve">## 3 Psych                                  33</w:t>
      </w:r>
      <w:r>
        <w:br/>
      </w:r>
      <w:r>
        <w:rPr>
          <w:rStyle w:val="VerbatimChar"/>
        </w:rPr>
        <w:t xml:space="preserve">## 4 Eloped                                 14</w:t>
      </w:r>
      <w:r>
        <w:br/>
      </w:r>
      <w:r>
        <w:rPr>
          <w:rStyle w:val="VerbatimChar"/>
        </w:rPr>
        <w:t xml:space="preserve">## 5 Between Period                         49</w:t>
      </w:r>
      <w:r>
        <w:br/>
      </w:r>
      <w:r>
        <w:rPr>
          <w:rStyle w:val="VerbatimChar"/>
        </w:rPr>
        <w:t xml:space="preserve">## 6 Under 18 YO                           264</w:t>
      </w:r>
    </w:p>
    <w:p>
      <w:pPr>
        <w:pStyle w:val="SourceCode"/>
      </w:pPr>
      <w:r>
        <w:rPr>
          <w:rStyle w:val="NormalTok"/>
        </w:rPr>
        <w:t xml:space="preserve">number_of_minor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all_exclud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anged it so age is first exclusion criteria</w:t>
      </w:r>
      <w:r>
        <w:br/>
      </w:r>
      <w:r>
        <w:rPr>
          <w:rStyle w:val="NormalTok"/>
        </w:rPr>
        <w:t xml:space="preserve">number_of_minor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number_of_min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_enc_csn_i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"</w:t>
      </w:r>
      <w:r>
        <w:rPr>
          <w:rStyle w:val="NormalTok"/>
        </w:rPr>
        <w:t xml:space="preserve">, number_of_minors, </w:t>
      </w:r>
      <w:r>
        <w:rPr>
          <w:rStyle w:val="StringTok"/>
        </w:rPr>
        <w:t xml:space="preserve">"patients under 18 YO exclu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264 patients under 18 YO excluded</w:t>
      </w:r>
    </w:p>
    <w:p>
      <w:pPr>
        <w:pStyle w:val="SourceCode"/>
      </w:pPr>
      <w:r>
        <w:rPr>
          <w:rStyle w:val="NormalTok"/>
        </w:rPr>
        <w:t xml:space="preserve">n_exclud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all_exclud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reason_to_exclu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een earli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atient reports not being assaul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lop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A/Not Listed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n_exclud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n_exclud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_enc_csn_i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_betwee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all_exclud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ason_to_exclu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ween Perio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betwee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n_betwe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_enc_csn_i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n_excluded, </w:t>
      </w:r>
      <w:r>
        <w:rPr>
          <w:rStyle w:val="StringTok"/>
        </w:rPr>
        <w:t xml:space="preserve">"patients were excluded based on chart review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77 patients were excluded based on chart review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_betwee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tients who arrived between 7/13/21 and 9/8/21 were exclu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49 patients who arrived between 7/13/21 and 9/8/21 were excluded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n_excluded, number_of_minors, n_between)</w:t>
      </w:r>
      <w:r>
        <w:br/>
      </w:r>
      <w:r>
        <w:rPr>
          <w:rStyle w:val="CommentTok"/>
        </w:rPr>
        <w:t xml:space="preserve">#pre-post cohort</w:t>
      </w:r>
      <w:r>
        <w:br/>
      </w:r>
      <w:r>
        <w:rPr>
          <w:rStyle w:val="NormalTok"/>
        </w:rPr>
        <w:t xml:space="preserve">pp.cohor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all_p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etwee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xclude), sane_kit_don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sure.tab =</w:t>
      </w:r>
      <w:r>
        <w:rPr>
          <w:rStyle w:val="NormalTok"/>
        </w:rPr>
        <w:t xml:space="preserve"> exposure.char)</w:t>
      </w:r>
      <w:r>
        <w:br/>
      </w:r>
      <w:r>
        <w:rPr>
          <w:rStyle w:val="CommentTok"/>
        </w:rPr>
        <w:t xml:space="preserve">#pathway v no pathway cohort</w:t>
      </w:r>
      <w:r>
        <w:br/>
      </w:r>
      <w:r>
        <w:rPr>
          <w:rStyle w:val="NormalTok"/>
        </w:rPr>
        <w:t xml:space="preserve">cohor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all_p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d_arrival_d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sb_sta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xclu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sure.tab =</w:t>
      </w:r>
      <w:r>
        <w:rPr>
          <w:rStyle w:val="NormalTok"/>
        </w:rPr>
        <w:t xml:space="preserve"> pathway)</w:t>
      </w:r>
      <w:r>
        <w:br/>
      </w:r>
      <w:r>
        <w:rPr>
          <w:rStyle w:val="CommentTok"/>
        </w:rPr>
        <w:t xml:space="preserve">#pre vs no pathway cohort</w:t>
      </w:r>
      <w:r>
        <w:br/>
      </w:r>
      <w:r>
        <w:rPr>
          <w:rStyle w:val="NormalTok"/>
        </w:rPr>
        <w:t xml:space="preserve">pp.cohor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p.cohor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ile_md_used_nu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942 patient encounters from 2019-12-31 to 2022-12-24</w:t>
      </w:r>
      <w:r>
        <w:br/>
      </w:r>
      <w:r>
        <w:t xml:space="preserve">In order of exclusion: age -&gt; chart review -&gt; between period</w:t>
      </w:r>
    </w:p>
    <w:bookmarkEnd w:id="23"/>
    <w:bookmarkStart w:id="24" w:name="table-1-and-2"/>
    <w:p>
      <w:pPr>
        <w:pStyle w:val="Heading2"/>
      </w:pPr>
      <w:r>
        <w:t xml:space="preserve">Table 1 and 2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 v. P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thway v. No Pathwa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55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-intervention</w:t>
            </w:r>
            <w:r>
              <w:rPr>
                <w:rFonts w:ascii="Calibri" w:hAnsi="Calibri"/>
                <w:sz w:val="20"/>
              </w:rPr>
              <w:t xml:space="preserve">, N = 25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-intervention</w:t>
            </w:r>
            <w:r>
              <w:rPr>
                <w:rFonts w:ascii="Calibri" w:hAnsi="Calibri"/>
                <w:sz w:val="20"/>
              </w:rPr>
              <w:t xml:space="preserve">, N = 30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sed Pathway</w:t>
            </w:r>
            <w:r>
              <w:rPr>
                <w:rFonts w:ascii="Calibri" w:hAnsi="Calibri"/>
                <w:sz w:val="20"/>
              </w:rPr>
              <w:t xml:space="preserve">, N = 128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dn't Use Pathway</w:t>
            </w:r>
            <w:r>
              <w:rPr>
                <w:rFonts w:ascii="Calibri" w:hAnsi="Calibri"/>
                <w:sz w:val="20"/>
              </w:rPr>
              <w:t xml:space="preserve">, N = 124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1, 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2, 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1, 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2, 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1, 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7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3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or Latina/o/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ented within 120h of assault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4 (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ented within 72h of assault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3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 (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3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glish speaking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7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rived by EM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 of Intoxicat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iatric Diagnosi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ailant was Intimate Partner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Wilcoxon rank sum test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 v. P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thway v. No Pathwa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55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-intervention</w:t>
            </w:r>
            <w:r>
              <w:rPr>
                <w:rFonts w:ascii="Calibri" w:hAnsi="Calibri"/>
                <w:sz w:val="20"/>
              </w:rPr>
              <w:t xml:space="preserve">, N = 30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-intervention</w:t>
            </w:r>
            <w:r>
              <w:rPr>
                <w:rFonts w:ascii="Calibri" w:hAnsi="Calibri"/>
                <w:sz w:val="20"/>
              </w:rPr>
              <w:t xml:space="preserve">, N = 25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sed Pathway</w:t>
            </w:r>
            <w:r>
              <w:rPr>
                <w:rFonts w:ascii="Calibri" w:hAnsi="Calibri"/>
                <w:sz w:val="20"/>
              </w:rPr>
              <w:t xml:space="preserve">, N = 128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dn't Use Pathway</w:t>
            </w:r>
            <w:r>
              <w:rPr>
                <w:rFonts w:ascii="Calibri" w:hAnsi="Calibri"/>
                <w:sz w:val="20"/>
              </w:rPr>
              <w:t xml:space="preserve">, N = 124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cumentation of advocate offerred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2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P antibiotics ordered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3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 PEP ordered (if &lt; 72h from assault, n/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/45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/25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/20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/108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/9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under 55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2 (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0 (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 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gnancy test ordered, n/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/492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/270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/222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/112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/110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gnancy prophalaxis ordered, n/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/492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/270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/22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/112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/11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 with SANE program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5 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 (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E kit don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fered, but declin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tside 120 hr Wind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der 120 hours and SANE kit done, n/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0/504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/276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/228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/121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/107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s after discharge follow up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3 (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</w:t>
            </w:r>
          </w:p>
        </w:tc>
      </w:tr>
    </w:tbl>
    <w:bookmarkEnd w:id="24"/>
    <w:bookmarkStart w:id="32" w:name="regression-outcomes"/>
    <w:p>
      <w:pPr>
        <w:pStyle w:val="Heading2"/>
      </w:pPr>
      <w:r>
        <w:t xml:space="preserve">Regression Outcomes</w:t>
      </w:r>
    </w:p>
    <w:bookmarkStart w:id="25" w:name="primary-outcome-advocate-contacted"/>
    <w:p>
      <w:pPr>
        <w:pStyle w:val="Heading3"/>
      </w:pPr>
      <w:r>
        <w:t xml:space="preserve">Primary Outcome:</w:t>
      </w:r>
      <w:r>
        <w:t xml:space="preserve"> </w:t>
      </w:r>
      <w:r>
        <w:rPr>
          <w:iCs/>
          <w:i/>
        </w:rPr>
        <w:t xml:space="preserve">Advocate Contacted</w:t>
      </w:r>
    </w:p>
    <w:p>
      <w:pPr>
        <w:pStyle w:val="SourceCode"/>
      </w:pPr>
      <w:r>
        <w:rPr>
          <w:rStyle w:val="NormalTok"/>
        </w:rPr>
        <w:t xml:space="preserve">advocate.regression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exposure){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ocate_off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ocate_offered )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ocate_off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ocate_offered, </w:t>
      </w:r>
      <w:r>
        <w:rPr>
          <w:rStyle w:val="AttributeTok"/>
        </w:rPr>
        <w:t xml:space="preserve">ref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Documentation of Pt Advoc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dvocate_off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o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eth_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p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oxica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ne_E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  model.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global_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del.results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ll patient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Odds of documentation of offering call to PT advocat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 v. P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thway v. No Pathwa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Pathway v. Pr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 (1.02 to 2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2 (1.35 to 4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61 to 1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97 to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97 to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97 to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 and 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 (0.51 to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 (0.62 to 2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 (0.47 to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or Latina/o/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60 to 1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 (0.58 to 2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 (0.50 to 1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 (0.69 to 3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6 (0.80 to 9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 (0.64 to 3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ailant was Intimate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0 (0.95 to 3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1 (0.72 to 1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 (0.82 to 3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oxic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 (0.60 to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38 to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 (0.59 to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 with SANE progr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9 (2.08 to 4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6 (1.21 to 4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2 (1.53 to 3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5"/>
    <w:bookmarkStart w:id="26" w:name="primary-outcome-sane-kit"/>
    <w:p>
      <w:pPr>
        <w:pStyle w:val="Heading3"/>
      </w:pPr>
      <w:r>
        <w:t xml:space="preserve">Primary Outcome:</w:t>
      </w:r>
      <w:r>
        <w:t xml:space="preserve"> </w:t>
      </w:r>
      <w:r>
        <w:rPr>
          <w:iCs/>
          <w:i/>
        </w:rPr>
        <w:t xml:space="preserve">SANE Kit</w:t>
      </w:r>
    </w:p>
    <w:p>
      <w:pPr>
        <w:pStyle w:val="FirstParagraph"/>
      </w:pPr>
      <w:r>
        <w:t xml:space="preserve">note: restricted to pts &lt;120 hours from assault</w:t>
      </w:r>
      <w:r>
        <w:t xml:space="preserve"> </w:t>
      </w:r>
      <w:r>
        <w:t xml:space="preserve">no longer restricted to female (only 12 men) english speakers (only 11 non-english speaking)</w:t>
      </w:r>
    </w:p>
    <w:p>
      <w:pPr>
        <w:pStyle w:val="BodyText"/>
      </w:pPr>
      <w:r>
        <w:t xml:space="preserve">no longer including as outcome: Method:</w:t>
      </w:r>
      <w:r>
        <w:t xml:space="preserve"> </w:t>
      </w:r>
      <w:r>
        <w:rPr>
          <w:iCs/>
          <w:i/>
        </w:rPr>
        <w:t xml:space="preserve">2-Profile penalized log-likelihood</w:t>
      </w:r>
    </w:p>
    <w:p>
      <w:pPr>
        <w:pStyle w:val="BodyText"/>
      </w:pPr>
      <w:r>
        <w:t xml:space="preserve">SANE Kit Offered?</w:t>
      </w:r>
    </w:p>
    <w:p>
      <w:pPr>
        <w:pStyle w:val="SourceCode"/>
      </w:pPr>
      <w:r>
        <w:rPr>
          <w:rStyle w:val="NormalTok"/>
        </w:rPr>
        <w:t xml:space="preserve">pp.cohor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u1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p.cohor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nder120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ne_kit_offe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ane_kit_do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ffe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p.cohor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u1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e_kit_off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p.cohor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u1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e_kit_offered)</w:t>
      </w:r>
      <w:r>
        <w:br/>
      </w:r>
      <w:r>
        <w:rPr>
          <w:rStyle w:val="NormalTok"/>
        </w:rPr>
        <w:t xml:space="preserve">pp.cohor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u1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e_kit_off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pp.cohor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u1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e_kit_offered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p.cohor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u1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p.cohor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nder120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ne_kit_offe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ane_kit_do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ffe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p.cohor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u1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e_kit_off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p.cohor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u1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e_kit_offered)</w:t>
      </w:r>
      <w:r>
        <w:br/>
      </w:r>
      <w:r>
        <w:rPr>
          <w:rStyle w:val="NormalTok"/>
        </w:rPr>
        <w:t xml:space="preserve">pp.cohor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u1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e_kit_off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pp.cohor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u1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e_kit_offered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p.cohort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u1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p.cohor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nder120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ne_kit_offe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ane_kit_do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ffe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p.cohort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u1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e_kit_off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p.cohort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u1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e_kit_offered)</w:t>
      </w:r>
      <w:r>
        <w:br/>
      </w:r>
      <w:r>
        <w:rPr>
          <w:rStyle w:val="NormalTok"/>
        </w:rPr>
        <w:t xml:space="preserve">pp.cohort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u1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e_kit_off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pp.cohort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u1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e_kit_offered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h.u1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nder120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ne_kit_offe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ane_kit_do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ffe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th.u1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e_kit_off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ath.u1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e_kit_offered)</w:t>
      </w:r>
      <w:r>
        <w:br/>
      </w:r>
      <w:r>
        <w:rPr>
          <w:rStyle w:val="NormalTok"/>
        </w:rPr>
        <w:t xml:space="preserve">path.u1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e_kit_off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path.u1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e_kit_offered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ANE Kit Done?</w:t>
      </w:r>
    </w:p>
    <w:p>
      <w:pPr>
        <w:pStyle w:val="SourceCode"/>
      </w:pPr>
      <w:r>
        <w:rPr>
          <w:rStyle w:val="NormalTok"/>
        </w:rPr>
        <w:t xml:space="preserve">sane.did.reg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exposure){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d_SANE_ki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o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eth_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p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oxica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ne_E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  model.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global_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del.result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p.cohor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u1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p.cohor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u1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d_SANE_k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ane_kit_Y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p.cohort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u1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p.cohort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u1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d_SANE_k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ane_kit_Y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th.u1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th.u1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d_SANE_k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ane_kit_Y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p.sk.d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ne.did.reg</w:t>
      </w:r>
      <w:r>
        <w:rPr>
          <w:rStyle w:val="NormalTok"/>
        </w:rPr>
        <w:t xml:space="preserve">(pp.cohor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u120, pp.cohor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u1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)</w:t>
      </w:r>
      <w:r>
        <w:br/>
      </w:r>
      <w:r>
        <w:rPr>
          <w:rStyle w:val="NormalTok"/>
        </w:rPr>
        <w:t xml:space="preserve">prenp.sk.d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ne.did.reg</w:t>
      </w:r>
      <w:r>
        <w:rPr>
          <w:rStyle w:val="NormalTok"/>
        </w:rPr>
        <w:t xml:space="preserve">(pp.cohort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u120, pp.cohort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u1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)</w:t>
      </w:r>
      <w:r>
        <w:br/>
      </w:r>
      <w:r>
        <w:rPr>
          <w:rStyle w:val="NormalTok"/>
        </w:rPr>
        <w:t xml:space="preserve">path.sk.di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ne.did.reg</w:t>
      </w:r>
      <w:r>
        <w:rPr>
          <w:rStyle w:val="NormalTok"/>
        </w:rPr>
        <w:t xml:space="preserve">(path.u120, path.u1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)</w:t>
      </w:r>
      <w:r>
        <w:br/>
      </w:r>
      <w:r>
        <w:rPr>
          <w:rStyle w:val="NormalTok"/>
        </w:rPr>
        <w:t xml:space="preserve">table.reg.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mer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p.sk.did, path.sk.did, prenp.sk.did), </w:t>
      </w:r>
      <w:r>
        <w:rPr>
          <w:rStyle w:val="AttributeTok"/>
        </w:rPr>
        <w:t xml:space="preserve">tab_spann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Post v. Pre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Pathway v. No Pathway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No Pathway v. Pre**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s of Doing SANE Kit if &lt;120h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.reg.sk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Odds of Doing SANE Kit if &lt;120h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 v. P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thway v. No Pathwa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Pathway v. Pr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 (0.56 to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1 (1.37 to 5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 (0.31 to 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97 to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97 to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97 to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 and 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41 to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41 to 2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 (0.35 to 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or Latina/o/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 (0.73 to 2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47 to 2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 (0.70 to 2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 (0.59 to 3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23 to 2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 (0.54 to 4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ailant was Intimate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 (0.62 to 2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 (0.30 to 4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 (0.54 to 2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oxic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 (0.32 to 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 (0.23 to 0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 (0.29 to 0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 with SANE progr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1 (1.54 to 3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6 (0.84 to 3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2 (1.07 to 2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6"/>
    <w:bookmarkStart w:id="27" w:name="Xc892799ab396e6f668f92a6586f57ea997837ff"/>
    <w:p>
      <w:pPr>
        <w:pStyle w:val="Heading3"/>
      </w:pPr>
      <w:r>
        <w:t xml:space="preserve">Secondary Outcome:</w:t>
      </w:r>
      <w:r>
        <w:t xml:space="preserve"> </w:t>
      </w:r>
      <w:r>
        <w:rPr>
          <w:iCs/>
          <w:i/>
        </w:rPr>
        <w:t xml:space="preserve">For Women =&lt; 55 Presenting &lt; 120 Hours</w:t>
      </w:r>
    </w:p>
    <w:p>
      <w:pPr>
        <w:pStyle w:val="SourceCode"/>
      </w:pPr>
      <w:r>
        <w:rPr>
          <w:rStyle w:val="NormalTok"/>
        </w:rPr>
        <w:t xml:space="preserve">preg.test.reg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exposure){</w:t>
      </w:r>
      <w:r>
        <w:br/>
      </w:r>
      <w:r>
        <w:rPr>
          <w:rStyle w:val="NormalTok"/>
        </w:rPr>
        <w:t xml:space="preserve">  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egnancy_test_ordered_n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o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eth_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p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oxica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ne_E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  model.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global_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del.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reg.prev.reg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exposure){</w:t>
      </w:r>
      <w:r>
        <w:br/>
      </w:r>
      <w:r>
        <w:rPr>
          <w:rStyle w:val="NormalTok"/>
        </w:rPr>
        <w:t xml:space="preserve">   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event.pre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o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eth_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p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oxica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ne_E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  model.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global_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del.results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regnancy test ordered?</w:t>
      </w:r>
    </w:p>
    <w:p>
      <w:pPr>
        <w:pStyle w:val="SourceCode"/>
      </w:pPr>
      <w:r>
        <w:rPr>
          <w:rStyle w:val="NormalTok"/>
        </w:rPr>
        <w:t xml:space="preserve">preg.test.p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p.cohor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u1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ema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g.test.reg</w:t>
      </w:r>
      <w:r>
        <w:rPr>
          <w:rStyle w:val="NormalTok"/>
        </w:rPr>
        <w:t xml:space="preserve">(.,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)</w:t>
      </w:r>
      <w:r>
        <w:br/>
      </w:r>
      <w:r>
        <w:rPr>
          <w:rStyle w:val="NormalTok"/>
        </w:rPr>
        <w:t xml:space="preserve">preg.test.pren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p.cohort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u1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ema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g.test.reg</w:t>
      </w:r>
      <w:r>
        <w:rPr>
          <w:rStyle w:val="NormalTok"/>
        </w:rPr>
        <w:t xml:space="preserve">(.,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)</w:t>
      </w:r>
      <w:r>
        <w:br/>
      </w:r>
      <w:r>
        <w:rPr>
          <w:rStyle w:val="NormalTok"/>
        </w:rPr>
        <w:t xml:space="preserve">preg.test.pa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th.u1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ema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g.test.reg</w:t>
      </w:r>
      <w:r>
        <w:rPr>
          <w:rStyle w:val="NormalTok"/>
        </w:rPr>
        <w:t xml:space="preserve">(.,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)</w:t>
      </w:r>
      <w:r>
        <w:br/>
      </w:r>
      <w:r>
        <w:rPr>
          <w:rStyle w:val="NormalTok"/>
        </w:rPr>
        <w:t xml:space="preserve">table.reg.preg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mer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reg.test.pp, preg.test.path, preg.test.prenp), </w:t>
      </w:r>
      <w:r>
        <w:rPr>
          <w:rStyle w:val="AttributeTok"/>
        </w:rPr>
        <w:t xml:space="preserve">tab_spann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Post v. Pre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Pathway v. No Pathway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No Pathway v. Pre**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s of Pregnancy Test Ordered (if =/&lt;55 &amp; &lt;120 hr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.reg.pregtes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Odds of Pregnancy Test Ordered (if =/&lt;55 &amp; &lt;120 hr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 v. P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thway v. No Pathwa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Pathway v. Pr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 (0.92 to 2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8 (2.31 to 1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 (0.41 to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96 to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94 to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95 to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 and 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 (0.82 to 2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 (0.57 to 3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 (0.75 to 2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or Latina/o/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 (0.88 to 2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 (0.63 to 4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9 (0.83 to 3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 (0.51 to 2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 (0.25 to 3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 (0.33 to 2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ailant was Intimate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(0.52 to 2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 (0.17 to 2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 (0.55 to 2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oxic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 (0.49 to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 (0.25 to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 (0.43 to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 with SANE progr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49 to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 (0.19 to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 (0.34 to 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>Pregnancy prophylaxis ordered?</w:t>
      </w:r>
    </w:p>
    <w:p>
      <w:pPr>
        <w:pStyle w:val="SourceCode"/>
      </w:pPr>
      <w:r>
        <w:rPr>
          <w:rStyle w:val="NormalTok"/>
        </w:rPr>
        <w:t xml:space="preserve">preg.prev.p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p.cohor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u1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ema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g.prev.reg</w:t>
      </w:r>
      <w:r>
        <w:rPr>
          <w:rStyle w:val="NormalTok"/>
        </w:rPr>
        <w:t xml:space="preserve">(.,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)</w:t>
      </w:r>
      <w:r>
        <w:br/>
      </w:r>
      <w:r>
        <w:rPr>
          <w:rStyle w:val="NormalTok"/>
        </w:rPr>
        <w:t xml:space="preserve">preg.prev.pren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p.cohort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u1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ema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g.prev.reg</w:t>
      </w:r>
      <w:r>
        <w:rPr>
          <w:rStyle w:val="NormalTok"/>
        </w:rPr>
        <w:t xml:space="preserve">(.,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)</w:t>
      </w:r>
      <w:r>
        <w:br/>
      </w:r>
      <w:r>
        <w:rPr>
          <w:rStyle w:val="NormalTok"/>
        </w:rPr>
        <w:t xml:space="preserve">preg.prev.pa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th.u1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ema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g.prev.reg</w:t>
      </w:r>
      <w:r>
        <w:rPr>
          <w:rStyle w:val="NormalTok"/>
        </w:rPr>
        <w:t xml:space="preserve">(.,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)</w:t>
      </w:r>
      <w:r>
        <w:br/>
      </w:r>
      <w:r>
        <w:rPr>
          <w:rStyle w:val="NormalTok"/>
        </w:rPr>
        <w:t xml:space="preserve">table.reg.pregp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mer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reg.prev.pp, preg.prev.path, preg.prev.prenp), </w:t>
      </w:r>
      <w:r>
        <w:rPr>
          <w:rStyle w:val="AttributeTok"/>
        </w:rPr>
        <w:t xml:space="preserve">tab_spann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Pre v. Post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Pathway v. No Pathway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Pre v. No Pathway**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s of Pregnancy Prophylaxis Ordered (if =/&lt;55 &amp; &lt;120 hr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.reg.pregprev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Odds of Pregnancy Prophylaxis Ordered (if =/&lt;55 &amp; &lt;120 hr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 v. Po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thway v. No Pathwa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 v. No Pathwa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 (0.86 to 1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3 (1.63 to 6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 (0.49 to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96 to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96 to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95 to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 and 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62 to 1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 (0.55 to 2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58 to 1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or Latina/o/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 (0.89 to 2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 (0.62 to 2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 (0.82 to 2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 (0.51 to 2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 (0.11 to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 (0.58 to 3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ailant was Intimate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 (0.14 to 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 (0.14 to 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0.09 to 0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oxic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0.67 to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 (0.37 to 1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0.67 to 1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 with SANE progr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72 to 1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 (0.28 to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 (0.57 to 1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7"/>
    <w:bookmarkStart w:id="28" w:name="secondary-outcome-hiv-pep"/>
    <w:p>
      <w:pPr>
        <w:pStyle w:val="Heading3"/>
      </w:pPr>
      <w:r>
        <w:t xml:space="preserve">Secondary Outcome:</w:t>
      </w:r>
      <w:r>
        <w:t xml:space="preserve"> </w:t>
      </w:r>
      <w:r>
        <w:rPr>
          <w:iCs/>
          <w:i/>
        </w:rPr>
        <w:t xml:space="preserve">HIV PEP</w:t>
      </w:r>
    </w:p>
    <w:p>
      <w:pPr>
        <w:pStyle w:val="SourceCode"/>
      </w:pPr>
      <w:r>
        <w:rPr>
          <w:rStyle w:val="NormalTok"/>
        </w:rPr>
        <w:t xml:space="preserve">hiv.pep.reg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exposure){</w:t>
      </w:r>
      <w:r>
        <w:br/>
      </w:r>
      <w:r>
        <w:rPr>
          <w:rStyle w:val="NormalTok"/>
        </w:rPr>
        <w:t xml:space="preserve">  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iv_pep_kit_ordered_n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o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eth_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p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oxica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ne_E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  model.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global_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del.result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athway.u7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7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p.u7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p.cohor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7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np.u7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p.cohor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7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bl.pep.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v.pep.reg</w:t>
      </w:r>
      <w:r>
        <w:rPr>
          <w:rStyle w:val="NormalTok"/>
        </w:rPr>
        <w:t xml:space="preserve">(pp.u72, pp.u7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)</w:t>
      </w:r>
      <w:r>
        <w:br/>
      </w:r>
      <w:r>
        <w:rPr>
          <w:rStyle w:val="NormalTok"/>
        </w:rPr>
        <w:t xml:space="preserve">tbl.pep.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v.pep.reg</w:t>
      </w:r>
      <w:r>
        <w:rPr>
          <w:rStyle w:val="NormalTok"/>
        </w:rPr>
        <w:t xml:space="preserve">(pathway.u72, pathway.u7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)</w:t>
      </w:r>
      <w:r>
        <w:br/>
      </w:r>
      <w:r>
        <w:rPr>
          <w:rStyle w:val="DocumentationTok"/>
        </w:rPr>
        <w:t xml:space="preserve">#### </w:t>
      </w:r>
      <w:r>
        <w:rPr>
          <w:rStyle w:val="AlertTok"/>
        </w:rPr>
        <w:t xml:space="preserve">WARNING</w:t>
      </w:r>
      <w:r>
        <w:rPr>
          <w:rStyle w:val="DocumentationTok"/>
        </w:rPr>
        <w:t xml:space="preserve">. Non-convirgence for no path vs pre. has to do with zero cell in ipv variable. does it matter?</w:t>
      </w:r>
      <w:r>
        <w:br/>
      </w:r>
      <w:r>
        <w:rPr>
          <w:rStyle w:val="NormalTok"/>
        </w:rPr>
        <w:t xml:space="preserve">tbl.pep.pre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v.pep.reg</w:t>
      </w:r>
      <w:r>
        <w:rPr>
          <w:rStyle w:val="NormalTok"/>
        </w:rPr>
        <w:t xml:space="preserve">(prenp.u72, prenp.u7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)</w:t>
      </w:r>
      <w:r>
        <w:br/>
      </w:r>
      <w:r>
        <w:rPr>
          <w:rStyle w:val="NormalTok"/>
        </w:rPr>
        <w:t xml:space="preserve">tbl.pep.h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mer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tbl.pep.pp, tbl.pep.path, tbl.pep.prenp), </w:t>
      </w:r>
      <w:r>
        <w:rPr>
          <w:rStyle w:val="AttributeTok"/>
        </w:rPr>
        <w:t xml:space="preserve">tab_spann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Pre v. Post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Pathway v. No Pathway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Pre v. No Pathway**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s of Receiving HIV PEP if Presented to ED &lt;72 Hours Since Assaul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bl.pep.hiv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Odds of Receiving HIV PEP if Presented to ED &lt;72 Hours Since Assaul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 v. Po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thway v. No Pathwa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 v. No Pathwa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5 (2.42 to 6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70 (3.93 to 2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 (0.41 to 1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95 to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96 to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95 to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 and 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 (0.64 to 2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 (0.64 to 3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 (0.63 to 2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or Latina/o/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(0.68 to 2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 (0.42 to 2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 (0.50 to 2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 (0.39 to 2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 (0.13 to 1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22 to 3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ailant was Intimate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 (0.08 to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 (0.13 to 3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 to 10,725,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oxic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 (0.56 to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 (0.27 to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 (0.37 to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 with SANE progr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 (1.01 to 2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 (0.65 to 2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(0.31 to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8"/>
    <w:bookmarkStart w:id="29" w:name="secondary-outcome-abx-given"/>
    <w:p>
      <w:pPr>
        <w:pStyle w:val="Heading3"/>
      </w:pPr>
      <w:r>
        <w:t xml:space="preserve">Secondary Outcome:</w:t>
      </w:r>
      <w:r>
        <w:t xml:space="preserve"> </w:t>
      </w:r>
      <w:r>
        <w:rPr>
          <w:iCs/>
          <w:i/>
        </w:rPr>
        <w:t xml:space="preserve">ABX given</w:t>
      </w:r>
    </w:p>
    <w:p>
      <w:pPr>
        <w:pStyle w:val="FirstParagraph"/>
      </w:pPr>
      <w:r>
        <w:t xml:space="preserve">refers to any abx given, not looking at correct med/dosage</w:t>
      </w:r>
    </w:p>
    <w:p>
      <w:pPr>
        <w:pStyle w:val="SourceCode"/>
      </w:pPr>
      <w:r>
        <w:rPr>
          <w:rStyle w:val="NormalTok"/>
        </w:rPr>
        <w:t xml:space="preserve">abx.pep.reg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exposure){</w:t>
      </w:r>
      <w:r>
        <w:br/>
      </w:r>
      <w:r>
        <w:rPr>
          <w:rStyle w:val="NormalTok"/>
        </w:rPr>
        <w:t xml:space="preserve">  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bx_giv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o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eth_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p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oxica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ne_E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  model.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global_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del.result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tbl.reg.path.abx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bx.pep.reg</w:t>
      </w:r>
      <w:r>
        <w:rPr>
          <w:rStyle w:val="NormalTok"/>
        </w:rPr>
        <w:t xml:space="preserve">(cohor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cohort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)</w:t>
      </w:r>
      <w:r>
        <w:br/>
      </w:r>
      <w:r>
        <w:rPr>
          <w:rStyle w:val="NormalTok"/>
        </w:rPr>
        <w:t xml:space="preserve">tbl.reg.pp.abx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bx.pep.reg</w:t>
      </w:r>
      <w:r>
        <w:rPr>
          <w:rStyle w:val="NormalTok"/>
        </w:rPr>
        <w:t xml:space="preserve">(pp.cohor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pp.cohort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)</w:t>
      </w:r>
      <w:r>
        <w:br/>
      </w:r>
      <w:r>
        <w:rPr>
          <w:rStyle w:val="NormalTok"/>
        </w:rPr>
        <w:t xml:space="preserve">tbl.reg.prepn.abx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bx.pep.reg</w:t>
      </w:r>
      <w:r>
        <w:rPr>
          <w:rStyle w:val="NormalTok"/>
        </w:rPr>
        <w:t xml:space="preserve">(pp.cohor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pp.cohort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)</w:t>
      </w:r>
      <w:r>
        <w:br/>
      </w:r>
      <w:r>
        <w:rPr>
          <w:rStyle w:val="NormalTok"/>
        </w:rPr>
        <w:t xml:space="preserve">tbl.all.ab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mer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tbl.reg.pp.abx, tbl.reg.path.abx, tbl.reg.prepn.abx), </w:t>
      </w:r>
      <w:r>
        <w:rPr>
          <w:rStyle w:val="AttributeTok"/>
        </w:rPr>
        <w:t xml:space="preserve">tab_spann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Post v. Pre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Pathway v. No Pathway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No Pathway v. Pre**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s of Ordering Antibiotic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bl.all.abx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Odds of Ordering Antibio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 v. P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thway v. No Pathwa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Pathway v. Pr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 (0.87 to 1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6 (2.54 to 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47 to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96 to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96 to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96 to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 and 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 (0.70 to 1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 (0.69 to 4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 (0.68 to 1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or Latina/o/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 (0.81 to 2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 (0.40 to 1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 (0.87 to 2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 (0.35 to 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0.08 to 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 (0.39 to 2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ailant was Intimate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 (0.16 to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 (0.07 to 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 (0.16 to 0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oxic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 (0.52 to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 (0.29 to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 (0.49 to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 with SANE progr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 (0.94 to 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 (0.33 to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 (0.76 to 1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9"/>
    <w:bookmarkStart w:id="30" w:name="tertiary-outcome-follow-up-at-discharge"/>
    <w:p>
      <w:pPr>
        <w:pStyle w:val="Heading3"/>
      </w:pPr>
      <w:r>
        <w:t xml:space="preserve">Tertiary Outcome:</w:t>
      </w:r>
      <w:r>
        <w:t xml:space="preserve"> </w:t>
      </w:r>
      <w:r>
        <w:rPr>
          <w:iCs/>
          <w:i/>
        </w:rPr>
        <w:t xml:space="preserve">Follow Up at Discharge?</w:t>
      </w:r>
    </w:p>
    <w:p>
      <w:pPr>
        <w:pStyle w:val="FirstParagraph"/>
      </w:pPr>
      <w:r>
        <w:t xml:space="preserve">note: removed outcome on 8/22/24</w:t>
      </w:r>
    </w:p>
    <w:bookmarkEnd w:id="30"/>
    <w:bookmarkStart w:id="31" w:name="restricted-to-ysc-and-src"/>
    <w:p>
      <w:pPr>
        <w:pStyle w:val="Heading3"/>
      </w:pPr>
      <w:r>
        <w:t xml:space="preserve">Restricted to YSC and SRC</w:t>
      </w:r>
    </w:p>
    <w:p>
      <w:pPr>
        <w:pStyle w:val="SourceCode"/>
      </w:pPr>
      <w:r>
        <w:rPr>
          <w:rStyle w:val="CommentTok"/>
        </w:rPr>
        <w:t xml:space="preserve">#create cohort restricted to YSC and SRC (SAFE program sites)</w:t>
      </w:r>
      <w:r>
        <w:br/>
      </w:r>
      <w:r>
        <w:br/>
      </w:r>
      <w:r>
        <w:rPr>
          <w:rStyle w:val="NormalTok"/>
        </w:rPr>
        <w:t xml:space="preserve">SAFE_Site_Co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p.cohor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ne_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FE_Site_Cohort_u1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FE_Site_Coho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d_SANE_k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ane_kit_Y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nder120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383 patients u120 at SAFE sites</w:t>
      </w:r>
      <w:r>
        <w:br/>
      </w:r>
      <w:r>
        <w:rPr>
          <w:rStyle w:val="NormalTok"/>
        </w:rPr>
        <w:t xml:space="preserve">SAFE_Site_Cohort_u120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FE_Site_Cohort_u1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emale_u5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FE_Site_Cohort_u7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FE_Site_Coho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7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number of patients who had pathway used</w:t>
      </w:r>
      <w:r>
        <w:br/>
      </w:r>
      <w:r>
        <w:rPr>
          <w:rStyle w:val="NormalTok"/>
        </w:rPr>
        <w:t xml:space="preserve">SAFE_Site_Coho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ile_md_used_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95</w:t>
      </w:r>
    </w:p>
    <w:p>
      <w:pPr>
        <w:pStyle w:val="SourceCode"/>
      </w:pPr>
      <w:r>
        <w:rPr>
          <w:rStyle w:val="NormalTok"/>
        </w:rPr>
        <w:t xml:space="preserve">SAFE_Site_Cohort_u1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ile_md_used_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89</w:t>
      </w:r>
    </w:p>
    <w:p>
      <w:pPr>
        <w:pStyle w:val="SourceCode"/>
      </w:pPr>
      <w:r>
        <w:rPr>
          <w:rStyle w:val="CommentTok"/>
        </w:rPr>
        <w:t xml:space="preserve"># SAFE Kit Done; restricted to u120</w:t>
      </w:r>
      <w:r>
        <w:br/>
      </w:r>
      <w:r>
        <w:rPr>
          <w:rStyle w:val="NormalTok"/>
        </w:rPr>
        <w:t xml:space="preserve">reg.ss.sk.d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d_SANE_ki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o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eth_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p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oxicate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FE_Site_Cohort_u120)</w:t>
      </w:r>
      <w:r>
        <w:br/>
      </w:r>
      <w:r>
        <w:rPr>
          <w:rStyle w:val="NormalTok"/>
        </w:rPr>
        <w:t xml:space="preserve">tbl.reg.ss.sk.d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reg.ss.sk.did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global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s of Doing SAFE Kit (Restricted to YSC/SRC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bl.reg.ss.sk.did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Odds of Doing SAFE Kit (Restricted to YSC/SRC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58 to 1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98 to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 and 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 (0.40 to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or Latina/o/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 (0.48 to 2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0.50 to 1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ailant was Intimate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 (0.43 to 6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oxic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 (0.19 to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dvocate offered</w:t>
      </w:r>
      <w:r>
        <w:br/>
      </w:r>
      <w:r>
        <w:br/>
      </w:r>
      <w:r>
        <w:rPr>
          <w:rStyle w:val="NormalTok"/>
        </w:rPr>
        <w:t xml:space="preserve">  SAFE_Site_Coh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ocate_off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AFE_Site_Coh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ocate_offered )</w:t>
      </w:r>
      <w:r>
        <w:br/>
      </w:r>
      <w:r>
        <w:rPr>
          <w:rStyle w:val="NormalTok"/>
        </w:rPr>
        <w:t xml:space="preserve">  SAFE_Site_Coh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ocate_off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SAFE_Site_Coh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ocate_offered, </w:t>
      </w:r>
      <w:r>
        <w:rPr>
          <w:rStyle w:val="AttributeTok"/>
        </w:rPr>
        <w:t xml:space="preserve">ref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Documentation of Pt Advoc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g.ss.ad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dvocate_offe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o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eth_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p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oxicate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FE_Site_Cohort)</w:t>
      </w:r>
      <w:r>
        <w:br/>
      </w:r>
      <w:r>
        <w:rPr>
          <w:rStyle w:val="NormalTok"/>
        </w:rPr>
        <w:t xml:space="preserve">  tbl.reg.ss.ad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reg.ss.adv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global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s of Offering Advocate (Restricted to YSC/SRC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bl.reg.ss.adv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Odds of Offering Advocate (Restricted to YSC/SRC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 (0.99 to 2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99 to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 and 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 (0.48 to 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or Latina/o/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0.50 to 2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 (0.20 to 1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ailant was Intimate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1 (0.94 to 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oxic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60 to 1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egnancy test ordered</w:t>
      </w:r>
      <w:r>
        <w:br/>
      </w:r>
      <w:r>
        <w:rPr>
          <w:rStyle w:val="NormalTok"/>
        </w:rPr>
        <w:t xml:space="preserve">   reg.ss.preg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egnancy_test_ordered_n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o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eth_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p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oxicate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FE_Site_Cohort_u120.f)</w:t>
      </w:r>
      <w:r>
        <w:br/>
      </w:r>
      <w:r>
        <w:rPr>
          <w:rStyle w:val="NormalTok"/>
        </w:rPr>
        <w:t xml:space="preserve">  tbl.reg.ss.p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reg.ss.preg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global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s of Ordering Pregnancy Test (Restricted to YSC/SRC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bl.reg.ss.preg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Odds of Ordering Pregnancy Test (Restricted to YSC/SRC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5 (1.07 to 3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95 to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 and 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2 (0.99 to 4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or Latina/o/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 (0.53 to 2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0 (0.53 to 6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ailant was Intimate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31 to 2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oxic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 (0.43 to 1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C ordered</w:t>
      </w:r>
      <w:r>
        <w:br/>
      </w:r>
      <w:r>
        <w:rPr>
          <w:rStyle w:val="NormalTok"/>
        </w:rPr>
        <w:t xml:space="preserve">  reg.ss.e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event.pre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o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eth_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p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oxicate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FE_Site_Cohort_u120.f)</w:t>
      </w:r>
      <w:r>
        <w:br/>
      </w:r>
      <w:r>
        <w:rPr>
          <w:rStyle w:val="NormalTok"/>
        </w:rPr>
        <w:t xml:space="preserve">  tbl.reg.ss.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reg.ss.ec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global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s of Ordering Emergency Contraception (Restricted to YSC/SRC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bl.reg.ss.ec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Odds of Ordering Emergency Contraception (Restricted to YSC/SRC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(0.71 to 2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95 to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 and 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48 to 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or Latina/o/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 (0.64 to 2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 (0.50 to 4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ailant was Intimate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 (0.17 to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oxic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54 to 1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HIV Prophylaxis ordered</w:t>
      </w:r>
      <w:r>
        <w:br/>
      </w:r>
      <w:r>
        <w:rPr>
          <w:rStyle w:val="NormalTok"/>
        </w:rPr>
        <w:t xml:space="preserve">  reg.ss.hiv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iv_pep_kit_ordered_n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o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eth_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p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oxicate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FE_Site_Cohort_u72)</w:t>
      </w:r>
      <w:r>
        <w:br/>
      </w:r>
      <w:r>
        <w:rPr>
          <w:rStyle w:val="NormalTok"/>
        </w:rPr>
        <w:t xml:space="preserve">  tbl.reg.ss.h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reg.ss.hiv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global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s of Ordering HIV PEP (Restricted to YSC/SRC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bl.reg.ss.hiv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Odds of Ordering HIV PEP (Restricted to YSC/SRC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3 (4.92 to 2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93 to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 and 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0.47 to 2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or Latina/o/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39 to 2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17 to 2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ailant was Intimate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06 to 1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oxic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 (0.42 to 1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bx ordered</w:t>
      </w:r>
      <w:r>
        <w:br/>
      </w:r>
      <w:r>
        <w:rPr>
          <w:rStyle w:val="NormalTok"/>
        </w:rPr>
        <w:t xml:space="preserve">   reg.ss.abx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bx_giv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o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eth_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p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oxicate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FE_Site_Cohort)</w:t>
      </w:r>
      <w:r>
        <w:br/>
      </w:r>
      <w:r>
        <w:rPr>
          <w:rStyle w:val="NormalTok"/>
        </w:rPr>
        <w:t xml:space="preserve">  tbl.reg.ss.ab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reg.ss.abx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global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s of Ordering Antibiotics (Restricted to YSC/SRC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bl.reg.ss.abx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Odds of Ordering Antibiotics (Restricted to YSC/SRC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 (0.84 to 2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95 to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 and 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 (0.59 to 2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or Latina/o/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45 to 2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 (0.52 to 8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ailant was Intimate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 (0.20 to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oxic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 (0.50 to 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31"/>
    <w:bookmarkEnd w:id="32"/>
    <w:bookmarkStart w:id="61" w:name="graphs"/>
    <w:p>
      <w:pPr>
        <w:pStyle w:val="Heading2"/>
      </w:pPr>
      <w:r>
        <w:t xml:space="preserve">Graphs</w:t>
      </w:r>
    </w:p>
    <w:bookmarkStart w:id="45" w:name="updated-ci-graph"/>
    <w:p>
      <w:pPr>
        <w:pStyle w:val="Heading3"/>
      </w:pPr>
      <w:r>
        <w:t xml:space="preserve">Updated CI Graph</w:t>
      </w:r>
    </w:p>
    <w:p>
      <w:pPr>
        <w:pStyle w:val="SourceCode"/>
      </w:pPr>
      <w:r>
        <w:rPr>
          <w:rStyle w:val="NormalTok"/>
        </w:rPr>
        <w:t xml:space="preserve">OR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Current_Projects/Sexual_Assault/new_SA_YNHH/Updated YNHH SA code/OR_Table_Data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R), </w:t>
      </w:r>
      <w:r>
        <w:rPr>
          <w:rStyle w:val="AttributeTok"/>
        </w:rPr>
        <w:t xml:space="preserve">lnLC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CI), </w:t>
      </w:r>
      <w:r>
        <w:rPr>
          <w:rStyle w:val="AttributeTok"/>
        </w:rPr>
        <w:t xml:space="preserve">lnUCI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UCI))</w:t>
      </w:r>
      <w:r>
        <w:br/>
      </w:r>
      <w:r>
        <w:rPr>
          <w:rStyle w:val="NormalTok"/>
        </w:rPr>
        <w:t xml:space="preserve">O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asure, </w:t>
      </w:r>
      <w:r>
        <w:rPr>
          <w:rStyle w:val="StringTok"/>
        </w:rPr>
        <w:t xml:space="preserve">"Antibiotics Ord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V Prophylaxis Ord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ergency Contraception Ord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gnancy Test Orde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FE Kit D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vocate Offerred"</w:t>
      </w:r>
      <w:r>
        <w:rPr>
          <w:rStyle w:val="NormalTok"/>
        </w:rPr>
        <w:t xml:space="preserve"> )) </w:t>
      </w:r>
      <w:r>
        <w:br/>
      </w:r>
      <w:r>
        <w:rPr>
          <w:rStyle w:val="NormalTok"/>
        </w:rPr>
        <w:t xml:space="preserve">FinalArrowMs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likely                        OR                        More likely"</w:t>
      </w:r>
      <w:r>
        <w:br/>
      </w:r>
      <w:r>
        <w:rPr>
          <w:rStyle w:val="NormalTok"/>
        </w:rPr>
        <w:t xml:space="preserve">Title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ociation Betw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tle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itleStr,</w:t>
      </w:r>
      <w:r>
        <w:rPr>
          <w:rStyle w:val="StringTok"/>
        </w:rPr>
        <w:t xml:space="preserve">'Exposure and ED Outcome Measur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OR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OR, Measur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Exposure))</w:t>
      </w:r>
      <w:r>
        <w:br/>
      </w:r>
      <w:r>
        <w:rPr>
          <w:rStyle w:val="NormalTok"/>
        </w:rPr>
        <w:t xml:space="preserve">  CI_Log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p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Exposur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Expos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UCI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LCI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xposure),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p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FinalArrowMs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 Outcome Measur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sur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gr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nd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key.height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: Horizontal lines are 95% confidence interval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TitleSt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hape 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I_Log_Grap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files/figure-docx/updated%20CI%20graph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I_Log_Grap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x is already present.</w:t>
      </w:r>
      <w:r>
        <w:br/>
      </w:r>
      <w:r>
        <w:rPr>
          <w:rStyle w:val="VerbatimChar"/>
        </w:rPr>
        <w:t xml:space="preserve">## Adding another scale for x, which will replace the existing scal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ndex_files/figure-docx/updated%20CI%20graph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CI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p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Exposur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Expos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UCI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LCI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xposure),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p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FinalArrowMs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 Outcome Measur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sur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gr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nd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key.height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: Horizontal lines are 95% confidence interval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TitleSt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hape 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I_Grap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dex_files/figure-docx/updated%20CI%20graph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I Graph for Post V. Pre for SAFE Sites (defined as YSC or SRC discharge)</w:t>
      </w:r>
    </w:p>
    <w:p>
      <w:pPr>
        <w:pStyle w:val="SourceCode"/>
      </w:pPr>
      <w:r>
        <w:rPr>
          <w:rStyle w:val="NormalTok"/>
        </w:rPr>
        <w:t xml:space="preserve">SAFE_SITE_O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Current_Projects/Sexual_Assault/new_SA_YNHH/Updated YNHH SA code/SAFE_SITE_OR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AFE_SITE_OR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OR, Meas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UCI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LCI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 Graph for Post V. Pre for SAFE Sit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eom_errorbar(aes(xmax = UCI, xmin = LCI), color = "blue", height =</w:t>
      </w:r>
      <w:r>
        <w:br/>
      </w:r>
      <w:r>
        <w:rPr>
          <w:rStyle w:val="VerbatimChar"/>
        </w:rPr>
        <w:t xml:space="preserve">## 0.1): Ignoring unknown parameters: `height`</w:t>
      </w:r>
    </w:p>
    <w:p>
      <w:pPr>
        <w:pStyle w:val="SourceCode"/>
      </w:pPr>
      <w:r>
        <w:rPr>
          <w:rStyle w:val="VerbatimChar"/>
        </w:rPr>
        <w:t xml:space="preserve">## Scale for x is already present.</w:t>
      </w:r>
      <w:r>
        <w:br/>
      </w:r>
      <w:r>
        <w:rPr>
          <w:rStyle w:val="VerbatimChar"/>
        </w:rPr>
        <w:t xml:space="preserve">## Adding another scale for x, which will replace the existing scal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ndex_files/figure-docx/CI%20graph%20SAFE%20SITES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2" w:name="Xc11bae2942c6b8f8eef8f4773803fcc1edc0919"/>
    <w:p>
      <w:pPr>
        <w:pStyle w:val="Heading3"/>
      </w:pPr>
      <w:r>
        <w:t xml:space="preserve">Percent pathway, sane kit done and advocate offered over time</w:t>
      </w:r>
    </w:p>
    <w:p>
      <w:pPr>
        <w:pStyle w:val="SourceCode"/>
      </w:pPr>
      <w:r>
        <w:rPr>
          <w:rStyle w:val="NormalTok"/>
        </w:rPr>
        <w:t xml:space="preserve">month_line_df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pp.cohor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_date</w:t>
      </w:r>
      <w:r>
        <w:rPr>
          <w:rStyle w:val="NormalTok"/>
        </w:rPr>
        <w:t xml:space="preserve">(arrive_dt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voc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advocate_offe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ocate Offer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dvocate_offe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Documentation of Pt Advocat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d_SANE_k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under120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ane_kit_do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under120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ane_kit_don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_Advoc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voc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_Pathw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ile_md_used_nu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_Sa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d_SANE_ki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cent 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ri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_Advoca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Advocat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Percent_Pathwa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Path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_Sa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SAFE Kit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month_line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tri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a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pathway_star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dash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sb_start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dash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ndex_files/figure-docx/line%20over%20time%20graphs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arter_line_df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pp.cohor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r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_date</w:t>
      </w:r>
      <w:r>
        <w:rPr>
          <w:rStyle w:val="NormalTok"/>
        </w:rPr>
        <w:t xml:space="preserve">(arrive_dt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voc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advocate_offe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ocate Offer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dvocate_offe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Documentation of Pt Advocat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d_SANE_k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under120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ane_kit_do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under120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ane_kit_don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quar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_Advoc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voc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_Pathw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ile_md_used_nu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_Sa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d_SANE_ki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cent 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ri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_Advoca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Advocat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Percent_Pathwa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Path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_Sa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SAFE Kit"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quarter_percent_plo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rter_line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r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tri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a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 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pathway_star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dash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sb_start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das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rter_percent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ndex_files/figure-docx/line%20over%20time%20graphs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9" w:name="percent-pathway-utilization-over-time"/>
    <w:p>
      <w:pPr>
        <w:pStyle w:val="Heading3"/>
      </w:pPr>
      <w:r>
        <w:t xml:space="preserve">Percent pathway utilization over time</w:t>
      </w:r>
    </w:p>
    <w:p>
      <w:pPr>
        <w:pStyle w:val="SourceCode"/>
      </w:pPr>
      <w:r>
        <w:rPr>
          <w:rStyle w:val="NormalTok"/>
        </w:rPr>
        <w:t xml:space="preserve">time_graph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p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_date</w:t>
      </w:r>
      <w:r>
        <w:rPr>
          <w:rStyle w:val="NormalTok"/>
        </w:rPr>
        <w:t xml:space="preserve">(arrive_dt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thwa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s Per 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isi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pathway_star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dash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graph_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ndex_files/figure-docx/visits-over-time-month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me_graph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p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ar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_date</w:t>
      </w:r>
      <w:r>
        <w:rPr>
          <w:rStyle w:val="NormalTok"/>
        </w:rPr>
        <w:t xml:space="preserve">(arrive_dt,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rt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thwa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s Per Quar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isi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pathway_star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dash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graph_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ndex_files/figure-docx/visits-over-time-quarter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or-graph"/>
    <w:p>
      <w:pPr>
        <w:pStyle w:val="Heading3"/>
      </w:pPr>
      <w:r>
        <w:t xml:space="preserve">OR Graph</w:t>
      </w:r>
    </w:p>
    <w:p>
      <w:pPr>
        <w:pStyle w:val="FirstParagraph"/>
      </w:pPr>
      <w:r>
        <w:t xml:space="preserve">no longer using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20" Target="media/rId20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 Paper 1 Analysis</dc:title>
  <dc:creator/>
  <cp:keywords/>
  <dcterms:created xsi:type="dcterms:W3CDTF">2024-10-14T18:52:40Z</dcterms:created>
  <dcterms:modified xsi:type="dcterms:W3CDTF">2024-10-14T18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